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752F" w:rsidRDefault="0097379A">
      <w:pPr>
        <w:pStyle w:val="a4"/>
      </w:pPr>
      <w:bookmarkStart w:id="0" w:name="_GoBack"/>
      <w:bookmarkEnd w:id="0"/>
      <w:r>
        <w:t>Лабораторная работа №5</w:t>
      </w:r>
    </w:p>
    <w:p w:rsidR="0029752F" w:rsidRDefault="0097379A">
      <w:pPr>
        <w:pStyle w:val="Author"/>
      </w:pPr>
      <w:r>
        <w:t>Титаренко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5744850"/>
        <w:docPartObj>
          <w:docPartGallery w:val="Table of Contents"/>
          <w:docPartUnique/>
        </w:docPartObj>
      </w:sdtPr>
      <w:sdtEndPr/>
      <w:sdtContent>
        <w:p w:rsidR="0029752F" w:rsidRDefault="0097379A">
          <w:pPr>
            <w:pStyle w:val="ae"/>
          </w:pPr>
          <w:r>
            <w:t>Содержание</w:t>
          </w:r>
        </w:p>
        <w:p w:rsidR="005B14F4" w:rsidRDefault="0097379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B14F4">
            <w:fldChar w:fldCharType="separate"/>
          </w:r>
          <w:hyperlink w:anchor="_Toc116153864" w:history="1">
            <w:r w:rsidR="005B14F4" w:rsidRPr="001F7E75">
              <w:rPr>
                <w:rStyle w:val="ad"/>
                <w:noProof/>
              </w:rPr>
              <w:t>Цель работы</w:t>
            </w:r>
            <w:r w:rsidR="005B14F4">
              <w:rPr>
                <w:noProof/>
                <w:webHidden/>
              </w:rPr>
              <w:tab/>
            </w:r>
            <w:r w:rsidR="005B14F4">
              <w:rPr>
                <w:noProof/>
                <w:webHidden/>
              </w:rPr>
              <w:fldChar w:fldCharType="begin"/>
            </w:r>
            <w:r w:rsidR="005B14F4">
              <w:rPr>
                <w:noProof/>
                <w:webHidden/>
              </w:rPr>
              <w:instrText xml:space="preserve"> PAGEREF _Toc116153864 \h </w:instrText>
            </w:r>
            <w:r w:rsidR="005B14F4">
              <w:rPr>
                <w:noProof/>
                <w:webHidden/>
              </w:rPr>
            </w:r>
            <w:r w:rsidR="005B14F4">
              <w:rPr>
                <w:noProof/>
                <w:webHidden/>
              </w:rPr>
              <w:fldChar w:fldCharType="separate"/>
            </w:r>
            <w:r w:rsidR="003F09EF">
              <w:rPr>
                <w:noProof/>
                <w:webHidden/>
              </w:rPr>
              <w:t>1</w:t>
            </w:r>
            <w:r w:rsidR="005B14F4">
              <w:rPr>
                <w:noProof/>
                <w:webHidden/>
              </w:rPr>
              <w:fldChar w:fldCharType="end"/>
            </w:r>
          </w:hyperlink>
        </w:p>
        <w:p w:rsidR="005B14F4" w:rsidRDefault="005B14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153865" w:history="1">
            <w:r w:rsidRPr="001F7E7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3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09E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14F4" w:rsidRDefault="005B14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153866" w:history="1">
            <w:r w:rsidRPr="001F7E75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3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09E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14F4" w:rsidRDefault="005B14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153867" w:history="1">
            <w:r w:rsidRPr="001F7E75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3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09E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14F4" w:rsidRDefault="005B14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153868" w:history="1">
            <w:r w:rsidRPr="001F7E7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3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09E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14F4" w:rsidRDefault="005B14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153869" w:history="1">
            <w:r w:rsidRPr="001F7E7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3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09E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52F" w:rsidRDefault="0097379A">
          <w:r>
            <w:fldChar w:fldCharType="end"/>
          </w:r>
        </w:p>
      </w:sdtContent>
    </w:sdt>
    <w:p w:rsidR="0029752F" w:rsidRDefault="0097379A">
      <w:pPr>
        <w:pStyle w:val="1"/>
      </w:pPr>
      <w:bookmarkStart w:id="1" w:name="цель-работы"/>
      <w:bookmarkStart w:id="2" w:name="_Toc116153864"/>
      <w:r>
        <w:t>Цель работы</w:t>
      </w:r>
      <w:bookmarkEnd w:id="2"/>
    </w:p>
    <w:p w:rsidR="0029752F" w:rsidRDefault="0097379A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:rsidR="0029752F" w:rsidRDefault="0097379A">
      <w:pPr>
        <w:pStyle w:val="1"/>
      </w:pPr>
      <w:bookmarkStart w:id="3" w:name="выполнение-лабораторной-работы"/>
      <w:bookmarkStart w:id="4" w:name="_Toc116153865"/>
      <w:bookmarkEnd w:id="1"/>
      <w:r>
        <w:t>Выполнение лабораторной работы</w:t>
      </w:r>
      <w:bookmarkEnd w:id="4"/>
    </w:p>
    <w:p w:rsidR="0029752F" w:rsidRDefault="0097379A">
      <w:pPr>
        <w:pStyle w:val="2"/>
      </w:pPr>
      <w:bookmarkStart w:id="5" w:name="создание-программы"/>
      <w:bookmarkStart w:id="6" w:name="_Toc116153866"/>
      <w:r>
        <w:t>Создание программы</w:t>
      </w:r>
      <w:bookmarkEnd w:id="6"/>
    </w:p>
    <w:p w:rsidR="0029752F" w:rsidRDefault="0097379A">
      <w:pPr>
        <w:pStyle w:val="Compact"/>
        <w:numPr>
          <w:ilvl w:val="0"/>
          <w:numId w:val="2"/>
        </w:numPr>
      </w:pPr>
      <w:r>
        <w:t>Вошла в систему от имени пользователя guest.</w:t>
      </w:r>
    </w:p>
    <w:p w:rsidR="0029752F" w:rsidRDefault="0097379A">
      <w:pPr>
        <w:pStyle w:val="Compact"/>
        <w:numPr>
          <w:ilvl w:val="0"/>
          <w:numId w:val="2"/>
        </w:numPr>
      </w:pPr>
      <w:r>
        <w:t>Создала программу simpleid.c:</w:t>
      </w:r>
    </w:p>
    <w:p w:rsidR="0029752F" w:rsidRDefault="0097379A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3533607"/>
            <wp:effectExtent l="0" t="0" r="0" b="0"/>
            <wp:docPr id="22" name="Picture" descr="Листинг программы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29752F" w:rsidRDefault="0097379A">
      <w:pPr>
        <w:pStyle w:val="ImageCaption"/>
      </w:pPr>
      <w:r>
        <w:t>Листинг программы simpleid.c</w:t>
      </w:r>
    </w:p>
    <w:p w:rsidR="0029752F" w:rsidRDefault="0097379A">
      <w:pPr>
        <w:pStyle w:val="Compact"/>
        <w:numPr>
          <w:ilvl w:val="0"/>
          <w:numId w:val="3"/>
        </w:numPr>
      </w:pPr>
      <w:r>
        <w:t>Скомплилировала программу и убедилась, что файл программы созда</w:t>
      </w:r>
      <w:r>
        <w:t>н: gcc simpleid.c -o simpleid</w:t>
      </w:r>
    </w:p>
    <w:p w:rsidR="0029752F" w:rsidRDefault="0097379A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487989"/>
            <wp:effectExtent l="0" t="0" r="0" b="0"/>
            <wp:docPr id="26" name="Picture" descr="Компилирование программы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29752F" w:rsidRDefault="0097379A">
      <w:pPr>
        <w:pStyle w:val="ImageCaption"/>
      </w:pPr>
      <w:r>
        <w:t>Компилирование программы simpleid.c</w:t>
      </w:r>
    </w:p>
    <w:p w:rsidR="0029752F" w:rsidRDefault="0097379A">
      <w:pPr>
        <w:pStyle w:val="Compact"/>
        <w:numPr>
          <w:ilvl w:val="0"/>
          <w:numId w:val="4"/>
        </w:numPr>
      </w:pPr>
      <w:r>
        <w:t>Выполнила программу simpleid: ./simpleid</w:t>
      </w:r>
    </w:p>
    <w:p w:rsidR="0029752F" w:rsidRDefault="0097379A">
      <w:pPr>
        <w:pStyle w:val="Compact"/>
        <w:numPr>
          <w:ilvl w:val="0"/>
          <w:numId w:val="4"/>
        </w:numPr>
      </w:pPr>
      <w:r>
        <w:t>Выполнила системную программу id: id Результаты двух команд совпадают.</w:t>
      </w:r>
    </w:p>
    <w:p w:rsidR="0029752F" w:rsidRDefault="0097379A">
      <w:pPr>
        <w:pStyle w:val="CaptionedFigure"/>
      </w:pPr>
      <w:bookmarkStart w:id="9" w:name="fig:003"/>
      <w:r>
        <w:rPr>
          <w:noProof/>
          <w:lang w:eastAsia="ru-RU"/>
        </w:rPr>
        <w:drawing>
          <wp:inline distT="0" distB="0" distL="0" distR="0">
            <wp:extent cx="5334000" cy="581399"/>
            <wp:effectExtent l="0" t="0" r="0" b="0"/>
            <wp:docPr id="30" name="Picture" descr="Сравнение результата команд ./simpleid и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29752F" w:rsidRDefault="0097379A">
      <w:pPr>
        <w:pStyle w:val="ImageCaption"/>
      </w:pPr>
      <w:r>
        <w:t>Сравнение результата команд ./simpleid и id</w:t>
      </w:r>
    </w:p>
    <w:p w:rsidR="0029752F" w:rsidRDefault="0097379A">
      <w:pPr>
        <w:pStyle w:val="Compact"/>
        <w:numPr>
          <w:ilvl w:val="0"/>
          <w:numId w:val="5"/>
        </w:numPr>
      </w:pPr>
      <w:r>
        <w:t>Усложнила программу, добавив в</w:t>
      </w:r>
      <w:r>
        <w:t>ывод действительных идентификаторов. Получившуюся программу назвала simpleid2.c.</w:t>
      </w:r>
    </w:p>
    <w:p w:rsidR="0029752F" w:rsidRDefault="0097379A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3540383"/>
            <wp:effectExtent l="0" t="0" r="0" b="0"/>
            <wp:docPr id="34" name="Picture" descr="Листинг программы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29752F" w:rsidRDefault="0097379A">
      <w:pPr>
        <w:pStyle w:val="ImageCaption"/>
      </w:pPr>
      <w:r>
        <w:t>Листинг программы simpleid2.c</w:t>
      </w:r>
    </w:p>
    <w:p w:rsidR="0029752F" w:rsidRDefault="0097379A">
      <w:pPr>
        <w:pStyle w:val="Compact"/>
        <w:numPr>
          <w:ilvl w:val="0"/>
          <w:numId w:val="6"/>
        </w:numPr>
      </w:pPr>
      <w:r>
        <w:t>Скомпилировала и запустила simpleid2.c:</w:t>
      </w:r>
    </w:p>
    <w:p w:rsidR="0029752F" w:rsidRDefault="0097379A">
      <w:pPr>
        <w:pStyle w:val="CaptionedFigure"/>
      </w:pPr>
      <w:bookmarkStart w:id="11" w:name="fig:005"/>
      <w:r>
        <w:rPr>
          <w:noProof/>
          <w:lang w:eastAsia="ru-RU"/>
        </w:rPr>
        <w:drawing>
          <wp:inline distT="0" distB="0" distL="0" distR="0">
            <wp:extent cx="5334000" cy="472035"/>
            <wp:effectExtent l="0" t="0" r="0" b="0"/>
            <wp:docPr id="38" name="Picture" descr="Компилирование и запуск программы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29752F" w:rsidRDefault="0097379A">
      <w:pPr>
        <w:pStyle w:val="ImageCaption"/>
      </w:pPr>
      <w:r>
        <w:t>Компилирование и запуск программы simpleid2.c</w:t>
      </w:r>
    </w:p>
    <w:p w:rsidR="0029752F" w:rsidRDefault="0097379A">
      <w:pPr>
        <w:pStyle w:val="Compact"/>
        <w:numPr>
          <w:ilvl w:val="0"/>
          <w:numId w:val="7"/>
        </w:numPr>
      </w:pPr>
      <w:r>
        <w:t xml:space="preserve">От имени суперпользователя выполнила команды: </w:t>
      </w:r>
      <w:r>
        <w:t>chown root:guest /home/guest/simpleid2 chmod u+s /home/guest/simpleid2</w:t>
      </w:r>
    </w:p>
    <w:p w:rsidR="0029752F" w:rsidRDefault="0097379A">
      <w:pPr>
        <w:pStyle w:val="CaptionedFigure"/>
      </w:pPr>
      <w:bookmarkStart w:id="12" w:name="fig:006"/>
      <w:r>
        <w:rPr>
          <w:noProof/>
          <w:lang w:eastAsia="ru-RU"/>
        </w:rPr>
        <w:drawing>
          <wp:inline distT="0" distB="0" distL="0" distR="0">
            <wp:extent cx="5334000" cy="453525"/>
            <wp:effectExtent l="0" t="0" r="0" b="0"/>
            <wp:docPr id="42" name="Picture" descr="Изменение прав доступа файла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29752F" w:rsidRDefault="0097379A">
      <w:pPr>
        <w:pStyle w:val="ImageCaption"/>
      </w:pPr>
      <w:r>
        <w:t>Изменение прав доступа файла simpleid2</w:t>
      </w:r>
    </w:p>
    <w:p w:rsidR="0029752F" w:rsidRDefault="0097379A">
      <w:pPr>
        <w:pStyle w:val="Compact"/>
        <w:numPr>
          <w:ilvl w:val="0"/>
          <w:numId w:val="8"/>
        </w:numPr>
      </w:pPr>
      <w:r>
        <w:t>Использовала sudo или повысила временно свои права с помощью su.</w:t>
      </w:r>
    </w:p>
    <w:p w:rsidR="0029752F" w:rsidRDefault="0097379A">
      <w:pPr>
        <w:pStyle w:val="Compact"/>
        <w:numPr>
          <w:ilvl w:val="0"/>
          <w:numId w:val="8"/>
        </w:numPr>
      </w:pPr>
      <w:r>
        <w:t>Выполнила проверку правильности установки новых атрибутов и смены владельца фай</w:t>
      </w:r>
      <w:r>
        <w:t>ла simpleid2: ls -l simpleid2</w:t>
      </w:r>
    </w:p>
    <w:p w:rsidR="0029752F" w:rsidRDefault="0097379A">
      <w:pPr>
        <w:pStyle w:val="CaptionedFigure"/>
      </w:pPr>
      <w:bookmarkStart w:id="13" w:name="fig:007"/>
      <w:r>
        <w:rPr>
          <w:noProof/>
          <w:lang w:eastAsia="ru-RU"/>
        </w:rPr>
        <w:drawing>
          <wp:inline distT="0" distB="0" distL="0" distR="0">
            <wp:extent cx="5334000" cy="502183"/>
            <wp:effectExtent l="0" t="0" r="0" b="0"/>
            <wp:docPr id="46" name="Picture" descr="Проверка правильности установки новых атрибутов и смены владельца файла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29752F" w:rsidRDefault="0097379A">
      <w:pPr>
        <w:pStyle w:val="ImageCaption"/>
      </w:pPr>
      <w:r>
        <w:t>Проверка правильности установки новых атрибутов и смены владельца файла simpleid2</w:t>
      </w:r>
    </w:p>
    <w:p w:rsidR="0029752F" w:rsidRDefault="0097379A">
      <w:pPr>
        <w:pStyle w:val="Compact"/>
        <w:numPr>
          <w:ilvl w:val="0"/>
          <w:numId w:val="9"/>
        </w:numPr>
      </w:pPr>
      <w:r>
        <w:t>Запустила simpleid2 и id: ./simpleid2 id Результаты двух команд совпадают.</w:t>
      </w:r>
    </w:p>
    <w:p w:rsidR="0029752F" w:rsidRDefault="0097379A">
      <w:pPr>
        <w:pStyle w:val="CaptionedFigure"/>
      </w:pPr>
      <w:bookmarkStart w:id="14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721539"/>
            <wp:effectExtent l="0" t="0" r="0" b="0"/>
            <wp:docPr id="50" name="Picture" descr="Сравнение результата команд ./simpleid2 и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29752F" w:rsidRDefault="0097379A">
      <w:pPr>
        <w:pStyle w:val="ImageCaption"/>
      </w:pPr>
      <w:r>
        <w:t>Сравнение результата команд ./simpleid2 и id</w:t>
      </w:r>
    </w:p>
    <w:p w:rsidR="0029752F" w:rsidRDefault="0097379A">
      <w:pPr>
        <w:pStyle w:val="Compact"/>
        <w:numPr>
          <w:ilvl w:val="0"/>
          <w:numId w:val="10"/>
        </w:numPr>
      </w:pPr>
      <w:r>
        <w:t>Проделала тоже самое</w:t>
      </w:r>
      <w:r>
        <w:t xml:space="preserve"> относительно SetGID-бита.</w:t>
      </w:r>
    </w:p>
    <w:p w:rsidR="0029752F" w:rsidRDefault="0097379A">
      <w:pPr>
        <w:pStyle w:val="CaptionedFigure"/>
      </w:pPr>
      <w:bookmarkStart w:id="15" w:name="fig:009"/>
      <w:r>
        <w:rPr>
          <w:noProof/>
          <w:lang w:eastAsia="ru-RU"/>
        </w:rPr>
        <w:drawing>
          <wp:inline distT="0" distB="0" distL="0" distR="0">
            <wp:extent cx="5334000" cy="745540"/>
            <wp:effectExtent l="0" t="0" r="0" b="0"/>
            <wp:docPr id="54" name="Picture" descr="Изменения относительно SetGID-бита файла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29752F" w:rsidRDefault="0097379A">
      <w:pPr>
        <w:pStyle w:val="ImageCaption"/>
      </w:pPr>
      <w:r>
        <w:t>Изменения относительно SetGID-бита файла simpleid2</w:t>
      </w:r>
    </w:p>
    <w:p w:rsidR="0029752F" w:rsidRDefault="0097379A">
      <w:pPr>
        <w:pStyle w:val="Compact"/>
        <w:numPr>
          <w:ilvl w:val="0"/>
          <w:numId w:val="11"/>
        </w:numPr>
      </w:pPr>
      <w:r>
        <w:t>Создала программу readfile.c:</w:t>
      </w:r>
    </w:p>
    <w:p w:rsidR="0029752F" w:rsidRDefault="0097379A">
      <w:pPr>
        <w:pStyle w:val="CaptionedFigure"/>
      </w:pPr>
      <w:bookmarkStart w:id="16" w:name="fig:010"/>
      <w:r>
        <w:rPr>
          <w:noProof/>
          <w:lang w:eastAsia="ru-RU"/>
        </w:rPr>
        <w:drawing>
          <wp:inline distT="0" distB="0" distL="0" distR="0">
            <wp:extent cx="5334000" cy="3547076"/>
            <wp:effectExtent l="0" t="0" r="0" b="0"/>
            <wp:docPr id="58" name="Picture" descr="Листинг программы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29752F" w:rsidRDefault="0097379A">
      <w:pPr>
        <w:pStyle w:val="ImageCaption"/>
      </w:pPr>
      <w:r>
        <w:t>Листинг программы readfile.c</w:t>
      </w:r>
    </w:p>
    <w:p w:rsidR="0029752F" w:rsidRDefault="0097379A">
      <w:pPr>
        <w:pStyle w:val="Compact"/>
        <w:numPr>
          <w:ilvl w:val="0"/>
          <w:numId w:val="12"/>
        </w:numPr>
      </w:pPr>
      <w:r>
        <w:t>Откомпилировала её. gcc readfile.c -o readfile</w:t>
      </w:r>
    </w:p>
    <w:p w:rsidR="0029752F" w:rsidRDefault="0097379A">
      <w:pPr>
        <w:pStyle w:val="CaptionedFigure"/>
      </w:pPr>
      <w:bookmarkStart w:id="17" w:name="fig:011"/>
      <w:r>
        <w:rPr>
          <w:noProof/>
          <w:lang w:eastAsia="ru-RU"/>
        </w:rPr>
        <w:drawing>
          <wp:inline distT="0" distB="0" distL="0" distR="0">
            <wp:extent cx="5334000" cy="454777"/>
            <wp:effectExtent l="0" t="0" r="0" b="0"/>
            <wp:docPr id="62" name="Picture" descr="Компилирование программы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29752F" w:rsidRDefault="0097379A">
      <w:pPr>
        <w:pStyle w:val="ImageCaption"/>
      </w:pPr>
      <w:r>
        <w:t>Компилирование программы readfile.c</w:t>
      </w:r>
    </w:p>
    <w:p w:rsidR="0029752F" w:rsidRDefault="0097379A">
      <w:pPr>
        <w:pStyle w:val="Compact"/>
        <w:numPr>
          <w:ilvl w:val="0"/>
          <w:numId w:val="13"/>
        </w:numPr>
      </w:pPr>
      <w:r>
        <w:t>Сменила владельца у файла readfile.c и изменила права так, чтобы только суперпользователь (root) мог прочитать его, a guest не мог.</w:t>
      </w:r>
    </w:p>
    <w:p w:rsidR="0029752F" w:rsidRDefault="0097379A">
      <w:pPr>
        <w:pStyle w:val="Compact"/>
        <w:numPr>
          <w:ilvl w:val="0"/>
          <w:numId w:val="13"/>
        </w:numPr>
      </w:pPr>
      <w:r>
        <w:t>Проверила, что пользователь guest не может прочитать файл readfile.c.</w:t>
      </w:r>
    </w:p>
    <w:p w:rsidR="0029752F" w:rsidRDefault="0097379A">
      <w:pPr>
        <w:pStyle w:val="CaptionedFigure"/>
      </w:pPr>
      <w:bookmarkStart w:id="18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1221526"/>
            <wp:effectExtent l="0" t="0" r="0" b="0"/>
            <wp:docPr id="66" name="Picture" descr="Изменения прав файл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29752F" w:rsidRDefault="0097379A">
      <w:pPr>
        <w:pStyle w:val="ImageCaption"/>
      </w:pPr>
      <w:r>
        <w:t>Изменения прав файла readfile.c</w:t>
      </w:r>
    </w:p>
    <w:p w:rsidR="0029752F" w:rsidRDefault="0097379A">
      <w:pPr>
        <w:pStyle w:val="Compact"/>
        <w:numPr>
          <w:ilvl w:val="0"/>
          <w:numId w:val="14"/>
        </w:numPr>
      </w:pPr>
      <w:r>
        <w:t>Сменила у программы readfile владельца и установите SetU’D-бит.</w:t>
      </w:r>
    </w:p>
    <w:p w:rsidR="0029752F" w:rsidRDefault="0097379A">
      <w:pPr>
        <w:pStyle w:val="Compact"/>
        <w:numPr>
          <w:ilvl w:val="0"/>
          <w:numId w:val="14"/>
        </w:numPr>
      </w:pPr>
      <w:r>
        <w:t>Проверила, может ли программа readfile прочитать файл readfile.c</w:t>
      </w:r>
    </w:p>
    <w:p w:rsidR="0029752F" w:rsidRDefault="0097379A">
      <w:pPr>
        <w:pStyle w:val="CaptionedFigure"/>
      </w:pPr>
      <w:bookmarkStart w:id="19" w:name="fig:013"/>
      <w:r>
        <w:rPr>
          <w:noProof/>
          <w:lang w:eastAsia="ru-RU"/>
        </w:rPr>
        <w:drawing>
          <wp:inline distT="0" distB="0" distL="0" distR="0">
            <wp:extent cx="5334000" cy="637097"/>
            <wp:effectExtent l="0" t="0" r="0" b="0"/>
            <wp:docPr id="70" name="Picture" descr="Установка SetU’D-бита и изменения владельца файл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29752F" w:rsidRDefault="0097379A">
      <w:pPr>
        <w:pStyle w:val="ImageCaption"/>
      </w:pPr>
      <w:r>
        <w:t>Установка SetU’D-бита и изменения владельца файла readfile.c</w:t>
      </w:r>
    </w:p>
    <w:p w:rsidR="0029752F" w:rsidRDefault="0097379A">
      <w:pPr>
        <w:pStyle w:val="2"/>
      </w:pPr>
      <w:bookmarkStart w:id="20" w:name="исследование-sticky-бита"/>
      <w:bookmarkStart w:id="21" w:name="_Toc116153867"/>
      <w:bookmarkEnd w:id="5"/>
      <w:r>
        <w:t>Исследование Sticky-бита</w:t>
      </w:r>
      <w:bookmarkEnd w:id="21"/>
    </w:p>
    <w:p w:rsidR="0029752F" w:rsidRDefault="0097379A">
      <w:pPr>
        <w:pStyle w:val="Compact"/>
        <w:numPr>
          <w:ilvl w:val="0"/>
          <w:numId w:val="15"/>
        </w:numPr>
      </w:pPr>
      <w:r>
        <w:t xml:space="preserve">Выяснила, установлен ли атрибут Sticky </w:t>
      </w:r>
      <w:r>
        <w:t>на директории /tmp, для чего выполнила команду ls -l / | grep tmp</w:t>
      </w:r>
    </w:p>
    <w:p w:rsidR="0029752F" w:rsidRDefault="0097379A">
      <w:pPr>
        <w:pStyle w:val="CaptionedFigure"/>
      </w:pPr>
      <w:bookmarkStart w:id="22" w:name="fig:014"/>
      <w:r>
        <w:rPr>
          <w:noProof/>
          <w:lang w:eastAsia="ru-RU"/>
        </w:rPr>
        <w:drawing>
          <wp:inline distT="0" distB="0" distL="0" distR="0">
            <wp:extent cx="5334000" cy="756212"/>
            <wp:effectExtent l="0" t="0" r="0" b="0"/>
            <wp:docPr id="75" name="Picture" descr="Выполнение команды: ls -l / | grep 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29752F" w:rsidRDefault="0097379A">
      <w:pPr>
        <w:pStyle w:val="ImageCaption"/>
      </w:pPr>
      <w:r>
        <w:t>Выполнение команды: ls -l / | grep tmp</w:t>
      </w:r>
    </w:p>
    <w:p w:rsidR="0029752F" w:rsidRDefault="0097379A">
      <w:pPr>
        <w:pStyle w:val="Compact"/>
        <w:numPr>
          <w:ilvl w:val="0"/>
          <w:numId w:val="16"/>
        </w:numPr>
      </w:pPr>
      <w:r>
        <w:t>От имени пользователя guest создала файл file01.txt в директории /tmp со словом test: echo “test” &gt; /tmp/file01.txt</w:t>
      </w:r>
    </w:p>
    <w:p w:rsidR="0029752F" w:rsidRDefault="0097379A">
      <w:pPr>
        <w:pStyle w:val="CaptionedFigure"/>
      </w:pPr>
      <w:bookmarkStart w:id="23" w:name="fig:015"/>
      <w:r>
        <w:rPr>
          <w:noProof/>
          <w:lang w:eastAsia="ru-RU"/>
        </w:rPr>
        <w:drawing>
          <wp:inline distT="0" distB="0" distL="0" distR="0">
            <wp:extent cx="5334000" cy="732916"/>
            <wp:effectExtent l="0" t="0" r="0" b="0"/>
            <wp:docPr id="79" name="Picture" descr="Создание файла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29752F" w:rsidRDefault="0097379A">
      <w:pPr>
        <w:pStyle w:val="ImageCaption"/>
      </w:pPr>
      <w:r>
        <w:t>Создание файла file01.txt</w:t>
      </w:r>
    </w:p>
    <w:p w:rsidR="0029752F" w:rsidRDefault="0097379A">
      <w:pPr>
        <w:pStyle w:val="Compact"/>
        <w:numPr>
          <w:ilvl w:val="0"/>
          <w:numId w:val="17"/>
        </w:numPr>
      </w:pPr>
      <w:r>
        <w:t>Просм</w:t>
      </w:r>
      <w:r>
        <w:t>отрела атрибуты у только что созданного файла и разрешила чтение и запись для категории пользователей «все остальные»: ls -l /tmp/file01.txt chmod o+rw /tmp/file01.txt ls -l /tmp/file01.txt</w:t>
      </w:r>
    </w:p>
    <w:p w:rsidR="0029752F" w:rsidRDefault="0097379A">
      <w:pPr>
        <w:pStyle w:val="CaptionedFigure"/>
      </w:pPr>
      <w:bookmarkStart w:id="24" w:name="fig:016"/>
      <w:r>
        <w:rPr>
          <w:noProof/>
          <w:lang w:eastAsia="ru-RU"/>
        </w:rPr>
        <w:drawing>
          <wp:inline distT="0" distB="0" distL="0" distR="0">
            <wp:extent cx="5334000" cy="879974"/>
            <wp:effectExtent l="0" t="0" r="0" b="0"/>
            <wp:docPr id="83" name="Picture" descr="Просмотр аттрибутов и изменение прав файла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g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29752F" w:rsidRDefault="0097379A">
      <w:pPr>
        <w:pStyle w:val="ImageCaption"/>
      </w:pPr>
      <w:r>
        <w:t>Просмотр аттрибутов и изменение прав файла file01.txt</w:t>
      </w:r>
    </w:p>
    <w:p w:rsidR="0029752F" w:rsidRDefault="0097379A">
      <w:pPr>
        <w:pStyle w:val="Compact"/>
        <w:numPr>
          <w:ilvl w:val="0"/>
          <w:numId w:val="18"/>
        </w:numPr>
      </w:pPr>
      <w:r>
        <w:t>От пользов</w:t>
      </w:r>
      <w:r>
        <w:t>ателя guest2 (не являющегося владельцем) попробовала прочитать файл /tmp/file01.txt: cat /tmp/file01.txt</w:t>
      </w:r>
    </w:p>
    <w:p w:rsidR="0029752F" w:rsidRDefault="0097379A">
      <w:pPr>
        <w:pStyle w:val="CaptionedFigure"/>
      </w:pPr>
      <w:bookmarkStart w:id="25" w:name="fig:017"/>
      <w:r>
        <w:rPr>
          <w:noProof/>
          <w:lang w:eastAsia="ru-RU"/>
        </w:rPr>
        <w:lastRenderedPageBreak/>
        <w:drawing>
          <wp:inline distT="0" distB="0" distL="0" distR="0">
            <wp:extent cx="5334000" cy="495545"/>
            <wp:effectExtent l="0" t="0" r="0" b="0"/>
            <wp:docPr id="87" name="Picture" descr="Попытка прочитать файл file01.txt от пользователя, не являющегося владельц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g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29752F" w:rsidRDefault="0097379A">
      <w:pPr>
        <w:pStyle w:val="ImageCaption"/>
      </w:pPr>
      <w:r>
        <w:t>Попытка прочитать файл file01.txt от пользователя, не являющегося владельцем</w:t>
      </w:r>
    </w:p>
    <w:p w:rsidR="0029752F" w:rsidRDefault="0097379A">
      <w:pPr>
        <w:pStyle w:val="Compact"/>
        <w:numPr>
          <w:ilvl w:val="0"/>
          <w:numId w:val="19"/>
        </w:numPr>
      </w:pPr>
      <w:r>
        <w:t>От пользователя guest2 попробовала дозаписать в файл /tmp/file01.txt сло</w:t>
      </w:r>
      <w:r>
        <w:t>во test2 командой echo “test2” &gt; /tmp/file01.txt</w:t>
      </w:r>
    </w:p>
    <w:p w:rsidR="0029752F" w:rsidRDefault="0097379A">
      <w:pPr>
        <w:pStyle w:val="Compact"/>
        <w:numPr>
          <w:ilvl w:val="0"/>
          <w:numId w:val="19"/>
        </w:numPr>
      </w:pPr>
      <w:r>
        <w:t>Проверила содержимое файла командой cat /tmp/file01.txt</w:t>
      </w:r>
    </w:p>
    <w:p w:rsidR="0029752F" w:rsidRDefault="0097379A">
      <w:pPr>
        <w:pStyle w:val="CaptionedFigure"/>
      </w:pPr>
      <w:bookmarkStart w:id="26" w:name="fig:018"/>
      <w:r>
        <w:rPr>
          <w:noProof/>
          <w:lang w:eastAsia="ru-RU"/>
        </w:rPr>
        <w:drawing>
          <wp:inline distT="0" distB="0" distL="0" distR="0">
            <wp:extent cx="5334000" cy="529328"/>
            <wp:effectExtent l="0" t="0" r="0" b="0"/>
            <wp:docPr id="91" name="Picture" descr="Изменение файла file01.txt и просмотр содержим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g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29752F" w:rsidRDefault="0097379A">
      <w:pPr>
        <w:pStyle w:val="ImageCaption"/>
      </w:pPr>
      <w:r>
        <w:t>Изменение файла file01.txt и просмотр содержимого</w:t>
      </w:r>
    </w:p>
    <w:p w:rsidR="0029752F" w:rsidRDefault="0097379A">
      <w:pPr>
        <w:pStyle w:val="Compact"/>
        <w:numPr>
          <w:ilvl w:val="0"/>
          <w:numId w:val="20"/>
        </w:numPr>
      </w:pPr>
      <w:r>
        <w:t>От пользователя guest2 попробовала записать в файл /tmp/file01.txt слово test3, стерев при этом всю</w:t>
      </w:r>
      <w:r>
        <w:t xml:space="preserve"> имеющуюся в файле информацию командой echo “test3” &gt; /tmp/file01.txt Операцию удалось выполнить.</w:t>
      </w:r>
    </w:p>
    <w:p w:rsidR="0029752F" w:rsidRDefault="0097379A">
      <w:pPr>
        <w:pStyle w:val="Compact"/>
        <w:numPr>
          <w:ilvl w:val="0"/>
          <w:numId w:val="20"/>
        </w:numPr>
      </w:pPr>
      <w:r>
        <w:t>Проверила содержимое файла командой cat /tmp/file01.txt</w:t>
      </w:r>
    </w:p>
    <w:p w:rsidR="0029752F" w:rsidRDefault="0097379A">
      <w:pPr>
        <w:pStyle w:val="CaptionedFigure"/>
      </w:pPr>
      <w:bookmarkStart w:id="27" w:name="fig:019"/>
      <w:r>
        <w:rPr>
          <w:noProof/>
          <w:lang w:eastAsia="ru-RU"/>
        </w:rPr>
        <w:drawing>
          <wp:inline distT="0" distB="0" distL="0" distR="0">
            <wp:extent cx="5334000" cy="496186"/>
            <wp:effectExtent l="0" t="0" r="0" b="0"/>
            <wp:docPr id="95" name="Picture" descr="Изменение файла file01.txt и просмотр содержим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g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29752F" w:rsidRDefault="0097379A">
      <w:pPr>
        <w:pStyle w:val="ImageCaption"/>
      </w:pPr>
      <w:r>
        <w:t>Изменение файла file01.txt и просмотр содержимого</w:t>
      </w:r>
    </w:p>
    <w:p w:rsidR="0029752F" w:rsidRDefault="0097379A">
      <w:pPr>
        <w:pStyle w:val="Compact"/>
        <w:numPr>
          <w:ilvl w:val="0"/>
          <w:numId w:val="21"/>
        </w:numPr>
      </w:pPr>
      <w:r>
        <w:t>От пользователя guest2 попробовала удалить файл /tmp/file01.txt командой rm /tmp/fileOl.txt Файл удалить не получилось.</w:t>
      </w:r>
    </w:p>
    <w:p w:rsidR="0029752F" w:rsidRDefault="0097379A">
      <w:pPr>
        <w:pStyle w:val="CaptionedFigure"/>
      </w:pPr>
      <w:bookmarkStart w:id="28" w:name="fig:020"/>
      <w:r>
        <w:rPr>
          <w:noProof/>
          <w:lang w:eastAsia="ru-RU"/>
        </w:rPr>
        <w:drawing>
          <wp:inline distT="0" distB="0" distL="0" distR="0">
            <wp:extent cx="5334000" cy="495396"/>
            <wp:effectExtent l="0" t="0" r="0" b="0"/>
            <wp:docPr id="99" name="Picture" descr="Попытка удалить файл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g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29752F" w:rsidRDefault="0097379A">
      <w:pPr>
        <w:pStyle w:val="ImageCaption"/>
      </w:pPr>
      <w:r>
        <w:t>Попытка удалить файл file01.txt</w:t>
      </w:r>
    </w:p>
    <w:p w:rsidR="0029752F" w:rsidRDefault="0097379A">
      <w:pPr>
        <w:pStyle w:val="Compact"/>
        <w:numPr>
          <w:ilvl w:val="0"/>
          <w:numId w:val="22"/>
        </w:numPr>
      </w:pPr>
      <w:r>
        <w:t>Повысила свои права до суперпользователя следующей командой: su - и выполнила после этого команду, сни</w:t>
      </w:r>
      <w:r>
        <w:t>мающую атрибут t (Sticky-бит) с директории /tmp: chmod -t /tmp</w:t>
      </w:r>
    </w:p>
    <w:p w:rsidR="0029752F" w:rsidRDefault="0097379A">
      <w:pPr>
        <w:pStyle w:val="Compact"/>
        <w:numPr>
          <w:ilvl w:val="0"/>
          <w:numId w:val="22"/>
        </w:numPr>
      </w:pPr>
      <w:r>
        <w:t>Покинула режим суперпользователя командой: exit</w:t>
      </w:r>
    </w:p>
    <w:p w:rsidR="0029752F" w:rsidRDefault="0097379A">
      <w:pPr>
        <w:pStyle w:val="CaptionedFigure"/>
      </w:pPr>
      <w:bookmarkStart w:id="29" w:name="fig:021"/>
      <w:r>
        <w:rPr>
          <w:noProof/>
          <w:lang w:eastAsia="ru-RU"/>
        </w:rPr>
        <w:drawing>
          <wp:inline distT="0" distB="0" distL="0" distR="0">
            <wp:extent cx="5334000" cy="597190"/>
            <wp:effectExtent l="0" t="0" r="0" b="0"/>
            <wp:docPr id="103" name="Picture" descr="Сняла атрибут -t с директории /tmp и покинула режим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g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29752F" w:rsidRDefault="0097379A">
      <w:pPr>
        <w:pStyle w:val="ImageCaption"/>
      </w:pPr>
      <w:r>
        <w:t>Сняла атрибут -t с директории /tmp и покинула режим суперпользователя</w:t>
      </w:r>
    </w:p>
    <w:p w:rsidR="0029752F" w:rsidRDefault="0097379A">
      <w:pPr>
        <w:pStyle w:val="Compact"/>
        <w:numPr>
          <w:ilvl w:val="0"/>
          <w:numId w:val="23"/>
        </w:numPr>
      </w:pPr>
      <w:r>
        <w:t>От пользователя guest2 проверила, что атрибута t у директории /tmp нет: l</w:t>
      </w:r>
      <w:r>
        <w:t>s -l / | grep tmp</w:t>
      </w:r>
    </w:p>
    <w:p w:rsidR="0029752F" w:rsidRDefault="0097379A">
      <w:pPr>
        <w:pStyle w:val="CaptionedFigure"/>
      </w:pPr>
      <w:bookmarkStart w:id="30" w:name="fig:022"/>
      <w:r>
        <w:rPr>
          <w:noProof/>
          <w:lang w:eastAsia="ru-RU"/>
        </w:rPr>
        <w:drawing>
          <wp:inline distT="0" distB="0" distL="0" distR="0">
            <wp:extent cx="5334000" cy="509968"/>
            <wp:effectExtent l="0" t="0" r="0" b="0"/>
            <wp:docPr id="107" name="Picture" descr="Проверка: атрибута -t нет у директории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g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29752F" w:rsidRDefault="0097379A">
      <w:pPr>
        <w:pStyle w:val="ImageCaption"/>
      </w:pPr>
      <w:r>
        <w:t>Проверка: атрибута -t нет у директории /tmp</w:t>
      </w:r>
    </w:p>
    <w:p w:rsidR="0029752F" w:rsidRDefault="0097379A">
      <w:pPr>
        <w:pStyle w:val="Compact"/>
        <w:numPr>
          <w:ilvl w:val="0"/>
          <w:numId w:val="24"/>
        </w:numPr>
      </w:pPr>
      <w:r>
        <w:t>Повторила предыдущие шаги.</w:t>
      </w:r>
    </w:p>
    <w:p w:rsidR="0029752F" w:rsidRDefault="0097379A">
      <w:pPr>
        <w:pStyle w:val="Compact"/>
        <w:numPr>
          <w:ilvl w:val="0"/>
          <w:numId w:val="24"/>
        </w:numPr>
      </w:pPr>
      <w:r>
        <w:lastRenderedPageBreak/>
        <w:t>Удалось удалить файл от имени пользователя, не являющегося его владельцем.</w:t>
      </w:r>
    </w:p>
    <w:p w:rsidR="0029752F" w:rsidRDefault="0097379A">
      <w:pPr>
        <w:pStyle w:val="CaptionedFigure"/>
      </w:pPr>
      <w:bookmarkStart w:id="31" w:name="fig:023"/>
      <w:r>
        <w:rPr>
          <w:noProof/>
          <w:lang w:eastAsia="ru-RU"/>
        </w:rPr>
        <w:drawing>
          <wp:inline distT="0" distB="0" distL="0" distR="0">
            <wp:extent cx="5334000" cy="1228312"/>
            <wp:effectExtent l="0" t="0" r="0" b="0"/>
            <wp:docPr id="111" name="Picture" descr="Повтор предыдущих ша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g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29752F" w:rsidRDefault="0097379A">
      <w:pPr>
        <w:pStyle w:val="ImageCaption"/>
      </w:pPr>
      <w:r>
        <w:t>Повтор предыдущих шагов</w:t>
      </w:r>
    </w:p>
    <w:p w:rsidR="0029752F" w:rsidRDefault="0097379A">
      <w:pPr>
        <w:pStyle w:val="Compact"/>
        <w:numPr>
          <w:ilvl w:val="0"/>
          <w:numId w:val="25"/>
        </w:numPr>
      </w:pPr>
      <w:r>
        <w:t>Повысила свои права до суперпользователя и верните атрибут t на директорию /tmp: su - chmod +t /tmp exit</w:t>
      </w:r>
    </w:p>
    <w:p w:rsidR="0029752F" w:rsidRDefault="0097379A">
      <w:pPr>
        <w:pStyle w:val="CaptionedFigure"/>
      </w:pPr>
      <w:bookmarkStart w:id="32" w:name="fig:024"/>
      <w:r>
        <w:rPr>
          <w:noProof/>
          <w:lang w:eastAsia="ru-RU"/>
        </w:rPr>
        <w:drawing>
          <wp:inline distT="0" distB="0" distL="0" distR="0">
            <wp:extent cx="5334000" cy="515755"/>
            <wp:effectExtent l="0" t="0" r="0" b="0"/>
            <wp:docPr id="115" name="Picture" descr="Вернула атрибут -t с директории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g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29752F" w:rsidRDefault="0097379A">
      <w:pPr>
        <w:pStyle w:val="ImageCaption"/>
      </w:pPr>
      <w:r>
        <w:t>Вернула атрибут -t с директории /tmp</w:t>
      </w:r>
    </w:p>
    <w:p w:rsidR="0029752F" w:rsidRDefault="0097379A">
      <w:pPr>
        <w:pStyle w:val="1"/>
      </w:pPr>
      <w:bookmarkStart w:id="33" w:name="вывод"/>
      <w:bookmarkStart w:id="34" w:name="_Toc116153868"/>
      <w:bookmarkEnd w:id="3"/>
      <w:bookmarkEnd w:id="20"/>
      <w:r>
        <w:t>Вывод</w:t>
      </w:r>
      <w:bookmarkEnd w:id="34"/>
    </w:p>
    <w:p w:rsidR="0029752F" w:rsidRDefault="0097379A">
      <w:pPr>
        <w:pStyle w:val="FirstParagraph"/>
      </w:pPr>
      <w:r>
        <w:t>Изучила механизмы изменения идентификаторов, применения SetUID- и Sticky-битов. Получила практические навы</w:t>
      </w:r>
      <w:r>
        <w:t>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p w:rsidR="0029752F" w:rsidRDefault="0097379A">
      <w:pPr>
        <w:pStyle w:val="1"/>
      </w:pPr>
      <w:bookmarkStart w:id="35" w:name="список-литературы"/>
      <w:bookmarkStart w:id="36" w:name="_Toc116153869"/>
      <w:bookmarkEnd w:id="33"/>
      <w:r>
        <w:t>Список литературы</w:t>
      </w:r>
      <w:bookmarkEnd w:id="36"/>
    </w:p>
    <w:p w:rsidR="0029752F" w:rsidRDefault="0097379A">
      <w:pPr>
        <w:pStyle w:val="Compact"/>
        <w:numPr>
          <w:ilvl w:val="0"/>
          <w:numId w:val="26"/>
        </w:numPr>
      </w:pPr>
      <w:hyperlink r:id="rId31">
        <w:r>
          <w:rPr>
            <w:rStyle w:val="ad"/>
          </w:rPr>
          <w:t>Лабораторная работа № 5. Дискреционное разграничение прав в Linux. Исследование влияния дополнительных атрибутов</w:t>
        </w:r>
      </w:hyperlink>
      <w:bookmarkEnd w:id="35"/>
    </w:p>
    <w:sectPr w:rsidR="0029752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379A" w:rsidRDefault="0097379A">
      <w:pPr>
        <w:spacing w:after="0"/>
      </w:pPr>
      <w:r>
        <w:separator/>
      </w:r>
    </w:p>
  </w:endnote>
  <w:endnote w:type="continuationSeparator" w:id="0">
    <w:p w:rsidR="0097379A" w:rsidRDefault="009737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379A" w:rsidRDefault="0097379A">
      <w:r>
        <w:separator/>
      </w:r>
    </w:p>
  </w:footnote>
  <w:footnote w:type="continuationSeparator" w:id="0">
    <w:p w:rsidR="0097379A" w:rsidRDefault="009737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6CEE2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FFAF7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026578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674865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E10C75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2B00F4D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F182BB1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EDB495B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03B47BD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E7FA092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558EAB7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37761AC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1818C12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E8EAE1C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183C25DA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8962F2D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7"/>
    <w:multiLevelType w:val="multilevel"/>
    <w:tmpl w:val="AE48A566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>
    <w:abstractNumId w:val="16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5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9752F"/>
    <w:rsid w:val="0029752F"/>
    <w:rsid w:val="003F09EF"/>
    <w:rsid w:val="005B14F4"/>
    <w:rsid w:val="009737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B0515EC-ACAC-4F79-A340-DAD598F9D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B14F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B14F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esystem.rudn.ru/pluginfile.php/1652025/mod_resource/content/2/005-lab_discret_sticky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17</Words>
  <Characters>4659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5</vt:lpstr>
    </vt:vector>
  </TitlesOfParts>
  <Company>HP</Company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итаренко Анастасия Дмитриевна</dc:creator>
  <cp:keywords/>
  <cp:lastModifiedBy>Анастасия Титаренко</cp:lastModifiedBy>
  <cp:revision>4</cp:revision>
  <cp:lastPrinted>2022-10-08T17:37:00Z</cp:lastPrinted>
  <dcterms:created xsi:type="dcterms:W3CDTF">2022-10-08T17:37:00Z</dcterms:created>
  <dcterms:modified xsi:type="dcterms:W3CDTF">2022-10-08T17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arp">
    <vt:lpwstr>false - 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